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31391" w14:textId="6145E910" w:rsidR="00E64CDB" w:rsidRDefault="00937B1C" w:rsidP="00E64CDB">
      <w:pPr>
        <w:pStyle w:val="Heading1"/>
        <w:jc w:val="center"/>
      </w:pPr>
      <w:r>
        <w:t xml:space="preserve">Лабораторная работа № </w:t>
      </w:r>
      <w:r>
        <w:t>1.3</w:t>
      </w:r>
      <w:r>
        <w:t xml:space="preserve">. </w:t>
      </w:r>
      <w:r w:rsidR="00E64CDB" w:rsidRPr="00926ABC">
        <w:t xml:space="preserve">Метод Гаусса </w:t>
      </w:r>
      <w:r w:rsidR="00E64CDB">
        <w:t>с выбором</w:t>
      </w:r>
    </w:p>
    <w:p w14:paraId="6A4284CE" w14:textId="2813909E" w:rsidR="00E64CDB" w:rsidRDefault="00E64CDB" w:rsidP="00E64CDB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</w:t>
      </w:r>
      <w:r>
        <w:t>с выбором.</w:t>
      </w:r>
    </w:p>
    <w:p w14:paraId="70BB9E52" w14:textId="7C924269" w:rsidR="00E64CDB" w:rsidRPr="00937B1C" w:rsidRDefault="00E64CDB" w:rsidP="00E64CDB">
      <w:pPr>
        <w:pStyle w:val="Heading2"/>
        <w:jc w:val="center"/>
        <w:rPr>
          <w:lang w:val="en-US"/>
        </w:rPr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120AB779" w14:textId="6D0E5E91" w:rsidR="00E64CDB" w:rsidRDefault="005E413D" w:rsidP="005E413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//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альный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е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k -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омер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maximum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 = matrix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max_element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= 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i)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matrix[k][i] &gt; max_element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max_element = matrix[k][i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max_inde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i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res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max_element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max_index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return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res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//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функция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ля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ого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тобы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менять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стами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вальному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у</w:t>
      </w:r>
      <w:r w:rsidRPr="005E413D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swappe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x_index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 = matrix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i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temp_elemen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matrix[i][k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i][k] = matrix[i][max_index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matrix[i][max_index] =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element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temp_inde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matrix[n][k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[n][k] = matrix[n][max_index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matrix[n][max_index] =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temp_inde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return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ri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 = a.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q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&lt;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max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maximum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 xml:space="preserve">m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swapper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5E413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max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i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i +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 = a[k][i] / a[i][i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j = i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a[k][j] -= aki * a[i][j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=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i &gt;=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i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i] = a[i][n] / a[i][i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 &gt; i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5E413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i] = x[i] - a[i][c]*x[c] / a[i][i]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lastRenderedPageBreak/>
        <w:t xml:space="preserve">       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5E413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5E413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5E413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5E413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5E413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5B4EDCAE" w14:textId="77777777" w:rsidR="005E413D" w:rsidRPr="005E413D" w:rsidRDefault="005E413D" w:rsidP="005E413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0A504B2A" w14:textId="286A61DB" w:rsidR="00E64CDB" w:rsidRDefault="00E64CDB" w:rsidP="00E64CDB">
      <w:pPr>
        <w:pStyle w:val="Heading2"/>
        <w:jc w:val="center"/>
      </w:pPr>
      <w:r>
        <w:t>Результат</w:t>
      </w:r>
    </w:p>
    <w:p w14:paraId="1438DA2A" w14:textId="382A5270" w:rsidR="00E64CDB" w:rsidRPr="00E64CDB" w:rsidRDefault="00CA286B" w:rsidP="00E64CDB">
      <w:r w:rsidRPr="00CA286B">
        <w:rPr>
          <w:noProof/>
        </w:rPr>
        <w:drawing>
          <wp:inline distT="0" distB="0" distL="0" distR="0" wp14:anchorId="4AA969AE" wp14:editId="3FD041E4">
            <wp:extent cx="5940425" cy="4032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A87F" w14:textId="77777777" w:rsidR="000B2C25" w:rsidRDefault="000B2C25"/>
    <w:sectPr w:rsidR="000B2C2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DUytbQ0MDc3MjBV0lEKTi0uzszPAykwrAUAZrRikSwAAAA="/>
  </w:docVars>
  <w:rsids>
    <w:rsidRoot w:val="00454502"/>
    <w:rsid w:val="000B2C25"/>
    <w:rsid w:val="00454502"/>
    <w:rsid w:val="005E413D"/>
    <w:rsid w:val="00937B1C"/>
    <w:rsid w:val="00CA286B"/>
    <w:rsid w:val="00E6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1BDB9"/>
  <w15:chartTrackingRefBased/>
  <w15:docId w15:val="{0E5AF018-2AD1-487C-ABEF-01CB0AFF7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CDB"/>
  </w:style>
  <w:style w:type="paragraph" w:styleId="Heading1">
    <w:name w:val="heading 1"/>
    <w:basedOn w:val="Normal"/>
    <w:next w:val="Normal"/>
    <w:link w:val="Heading1Char"/>
    <w:uiPriority w:val="9"/>
    <w:qFormat/>
    <w:rsid w:val="00E64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C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4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4C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41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413D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15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6T22:20:00Z</dcterms:created>
  <dcterms:modified xsi:type="dcterms:W3CDTF">2020-10-10T19:23:00Z</dcterms:modified>
</cp:coreProperties>
</file>